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13A836" w14:textId="77777777" w:rsidR="005E714A" w:rsidRPr="005A7477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 w:rsidRPr="005A7477">
        <w:rPr>
          <w:sz w:val="28"/>
        </w:rPr>
        <w:t>Request for Approval under the “Generic Clearance for the Collection of Routine Customer Feedback” (</w:t>
      </w:r>
      <w:r w:rsidR="00686301" w:rsidRPr="005A7477">
        <w:t>OMB#</w:t>
      </w:r>
      <w:r w:rsidRPr="005A7477">
        <w:t xml:space="preserve">: </w:t>
      </w:r>
      <w:r w:rsidR="006D5F47" w:rsidRPr="000564E8">
        <w:t>0925</w:t>
      </w:r>
      <w:r w:rsidRPr="000564E8">
        <w:t>-</w:t>
      </w:r>
      <w:r w:rsidR="000564E8" w:rsidRPr="000564E8">
        <w:t>0642</w:t>
      </w:r>
      <w:r w:rsidR="00686301" w:rsidRPr="000564E8">
        <w:t xml:space="preserve"> ExpDate:</w:t>
      </w:r>
      <w:r w:rsidR="000B1324" w:rsidRPr="000564E8">
        <w:t xml:space="preserve"> </w:t>
      </w:r>
      <w:r w:rsidR="000564E8" w:rsidRPr="000564E8">
        <w:t>5/31/2020</w:t>
      </w:r>
      <w:r w:rsidRPr="000564E8">
        <w:rPr>
          <w:sz w:val="28"/>
        </w:rPr>
        <w:t>)</w:t>
      </w:r>
    </w:p>
    <w:p w14:paraId="2928F63C" w14:textId="768F586C" w:rsidR="00E50293" w:rsidRPr="00263F68" w:rsidRDefault="004D6755" w:rsidP="00434E33">
      <w:pPr>
        <w:rPr>
          <w:b/>
        </w:rPr>
      </w:pPr>
      <w:r w:rsidRPr="005A7477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3183DDC6" wp14:editId="2ADFBD8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5240" r="9525" b="1333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427601C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5A7477">
        <w:rPr>
          <w:b/>
        </w:rPr>
        <w:t>TITLE OF INFORMATION COLLECTION:</w:t>
      </w:r>
      <w:r w:rsidR="005E714A" w:rsidRPr="00263F68">
        <w:t xml:space="preserve">  </w:t>
      </w:r>
      <w:r w:rsidRPr="00263F68">
        <w:t>Epidemiology and Genomics Research Program</w:t>
      </w:r>
      <w:r w:rsidR="007B6E1B" w:rsidRPr="00263F68">
        <w:t xml:space="preserve"> (EGRP) SeqSPACE Webinar Poll</w:t>
      </w:r>
    </w:p>
    <w:p w14:paraId="237B34BD" w14:textId="77777777" w:rsidR="005E714A" w:rsidRPr="005A7477" w:rsidRDefault="005E714A"/>
    <w:p w14:paraId="7B41DD59" w14:textId="294C89EF" w:rsidR="00C8488C" w:rsidRPr="001D4C52" w:rsidRDefault="00F15956">
      <w:r w:rsidRPr="005A7477">
        <w:rPr>
          <w:b/>
        </w:rPr>
        <w:t>PURPOSE:</w:t>
      </w:r>
      <w:r w:rsidR="00C14CC4" w:rsidRPr="005A7477">
        <w:rPr>
          <w:b/>
        </w:rPr>
        <w:t xml:space="preserve">  </w:t>
      </w:r>
      <w:r w:rsidR="00B648A8" w:rsidRPr="005A7477">
        <w:t>The National Cancer Institute</w:t>
      </w:r>
      <w:r w:rsidR="003C2FEA" w:rsidRPr="005A7477">
        <w:t xml:space="preserve"> (NCI)</w:t>
      </w:r>
      <w:r w:rsidR="00B648A8" w:rsidRPr="005A7477">
        <w:t xml:space="preserve"> Epidemiology and Genomics Research Program (EGRP) </w:t>
      </w:r>
      <w:r w:rsidR="001D4C52">
        <w:t xml:space="preserve">hosts </w:t>
      </w:r>
      <w:r w:rsidR="003C2FEA" w:rsidRPr="005A7477">
        <w:rPr>
          <w:color w:val="333333"/>
          <w:shd w:val="clear" w:color="auto" w:fill="FFFFFF"/>
        </w:rPr>
        <w:t xml:space="preserve">the </w:t>
      </w:r>
      <w:r w:rsidR="00AF5EEE" w:rsidRPr="005A7477">
        <w:rPr>
          <w:color w:val="333333"/>
          <w:shd w:val="clear" w:color="auto" w:fill="FFFFFF"/>
        </w:rPr>
        <w:t xml:space="preserve">"Sequencing Strategies for Population and Cancer </w:t>
      </w:r>
      <w:r w:rsidR="003C2FEA" w:rsidRPr="005A7477">
        <w:rPr>
          <w:color w:val="333333"/>
          <w:shd w:val="clear" w:color="auto" w:fill="FFFFFF"/>
        </w:rPr>
        <w:t>Epidemiology Studies (SeqSPACE)</w:t>
      </w:r>
      <w:r w:rsidR="00AF5EEE" w:rsidRPr="005A7477">
        <w:rPr>
          <w:color w:val="333333"/>
          <w:shd w:val="clear" w:color="auto" w:fill="FFFFFF"/>
        </w:rPr>
        <w:t>"</w:t>
      </w:r>
      <w:r w:rsidR="003C2FEA" w:rsidRPr="005A7477">
        <w:rPr>
          <w:color w:val="333333"/>
          <w:shd w:val="clear" w:color="auto" w:fill="FFFFFF"/>
        </w:rPr>
        <w:t xml:space="preserve"> webinar series.</w:t>
      </w:r>
      <w:r w:rsidR="00AF5EEE" w:rsidRPr="005A7477">
        <w:rPr>
          <w:color w:val="333333"/>
          <w:shd w:val="clear" w:color="auto" w:fill="FFFFFF"/>
        </w:rPr>
        <w:t xml:space="preserve"> The purpose of this forum is t</w:t>
      </w:r>
      <w:r w:rsidR="003C2FEA" w:rsidRPr="005A7477">
        <w:rPr>
          <w:color w:val="333333"/>
          <w:shd w:val="clear" w:color="auto" w:fill="FFFFFF"/>
        </w:rPr>
        <w:t>o provide an opportunity for NCI</w:t>
      </w:r>
      <w:r w:rsidR="00AF5EEE" w:rsidRPr="005A7477">
        <w:rPr>
          <w:color w:val="333333"/>
          <w:shd w:val="clear" w:color="auto" w:fill="FFFFFF"/>
        </w:rPr>
        <w:t xml:space="preserve"> grantees and other interested individuals to share lessons learned and practical information regarding the application of next generation sequencing to cancer epidemiology studies.</w:t>
      </w:r>
    </w:p>
    <w:p w14:paraId="28D59559" w14:textId="77777777" w:rsidR="00AF5EEE" w:rsidRPr="005A7477" w:rsidRDefault="00AF5EEE"/>
    <w:p w14:paraId="6FF54D20" w14:textId="471F70F0" w:rsidR="00C8488C" w:rsidRPr="005A7477" w:rsidRDefault="00E86588" w:rsidP="009F01EB">
      <w:r w:rsidRPr="005A7477">
        <w:t xml:space="preserve">The results of this survey will be used </w:t>
      </w:r>
      <w:r w:rsidR="001D4C52">
        <w:t>to stimulate discussion during the September 18, 2018 webinar, “</w:t>
      </w:r>
      <w:r w:rsidR="001D4C52" w:rsidRPr="001D4C52">
        <w:t>Developing dbGaP Access for Read Data Stored in Google and Amazon using Fusera</w:t>
      </w:r>
      <w:r w:rsidR="001D4C52">
        <w:t>,” presented by Stephen Sherry, Ph.D.</w:t>
      </w:r>
    </w:p>
    <w:p w14:paraId="309CB3E5" w14:textId="77777777" w:rsidR="00C8488C" w:rsidRPr="005A7477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06AE27FE" w14:textId="77777777" w:rsidR="00434E33" w:rsidRPr="005A7477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5A7477">
        <w:rPr>
          <w:b/>
        </w:rPr>
        <w:t>DESCRIPTION OF RESPONDENTS</w:t>
      </w:r>
      <w:r w:rsidRPr="005A7477">
        <w:t xml:space="preserve">: </w:t>
      </w:r>
    </w:p>
    <w:p w14:paraId="6240FFE8" w14:textId="77777777" w:rsidR="00F15956" w:rsidRPr="005A7477" w:rsidRDefault="00F15956"/>
    <w:p w14:paraId="72A64FCE" w14:textId="54E6C41B" w:rsidR="004D6755" w:rsidRPr="005A7477" w:rsidRDefault="004D6755" w:rsidP="004D6755">
      <w:r w:rsidRPr="005A7477">
        <w:t xml:space="preserve">Individuals who have </w:t>
      </w:r>
      <w:r w:rsidR="007B6E1B">
        <w:t>registered for the Sep</w:t>
      </w:r>
      <w:r w:rsidR="0081055D">
        <w:t>tember</w:t>
      </w:r>
      <w:r w:rsidR="007B6E1B">
        <w:t xml:space="preserve"> 18 SeqSPACE webinar</w:t>
      </w:r>
    </w:p>
    <w:p w14:paraId="71507A95" w14:textId="77777777" w:rsidR="00E26329" w:rsidRPr="005A7477" w:rsidRDefault="00E26329">
      <w:pPr>
        <w:rPr>
          <w:b/>
        </w:rPr>
      </w:pPr>
    </w:p>
    <w:p w14:paraId="377BA3EF" w14:textId="77777777" w:rsidR="00F06866" w:rsidRPr="005A7477" w:rsidRDefault="00F06866">
      <w:pPr>
        <w:rPr>
          <w:b/>
        </w:rPr>
      </w:pPr>
      <w:r w:rsidRPr="005A7477">
        <w:rPr>
          <w:b/>
        </w:rPr>
        <w:t>TYPE OF COLLECTION:</w:t>
      </w:r>
      <w:r w:rsidRPr="005A7477">
        <w:t xml:space="preserve"> (Check one)</w:t>
      </w:r>
    </w:p>
    <w:p w14:paraId="1D4CE0C4" w14:textId="77777777" w:rsidR="00441434" w:rsidRPr="005A7477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95789FC" w14:textId="4AE0BBB2" w:rsidR="00F06866" w:rsidRPr="005A7477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5A7477">
        <w:rPr>
          <w:bCs/>
          <w:sz w:val="24"/>
        </w:rPr>
        <w:t xml:space="preserve">[ ] </w:t>
      </w:r>
      <w:r w:rsidR="00F06866" w:rsidRPr="005A7477">
        <w:rPr>
          <w:bCs/>
          <w:sz w:val="24"/>
        </w:rPr>
        <w:t>Customer Comment Card/Complaint Form</w:t>
      </w:r>
      <w:r w:rsidR="004D6755" w:rsidRPr="005A7477">
        <w:rPr>
          <w:bCs/>
          <w:sz w:val="24"/>
        </w:rPr>
        <w:t xml:space="preserve"> </w:t>
      </w:r>
      <w:r w:rsidR="004D6755" w:rsidRPr="005A7477">
        <w:rPr>
          <w:bCs/>
          <w:sz w:val="24"/>
        </w:rPr>
        <w:tab/>
      </w:r>
      <w:r w:rsidR="00A33E28" w:rsidRPr="00A33E28">
        <w:rPr>
          <w:bCs/>
          <w:sz w:val="24"/>
        </w:rPr>
        <w:t>[</w:t>
      </w:r>
      <w:r w:rsidR="00A33E28">
        <w:rPr>
          <w:bCs/>
          <w:sz w:val="24"/>
        </w:rPr>
        <w:t xml:space="preserve"> </w:t>
      </w:r>
      <w:r w:rsidRPr="00A33E28">
        <w:rPr>
          <w:bCs/>
          <w:sz w:val="24"/>
        </w:rPr>
        <w:t xml:space="preserve">] </w:t>
      </w:r>
      <w:r w:rsidR="00F06866" w:rsidRPr="00A33E28">
        <w:rPr>
          <w:bCs/>
          <w:sz w:val="24"/>
        </w:rPr>
        <w:t>Customer Satisfaction Survey</w:t>
      </w:r>
      <w:r w:rsidRPr="005A7477">
        <w:rPr>
          <w:bCs/>
          <w:sz w:val="24"/>
        </w:rPr>
        <w:t xml:space="preserve"> </w:t>
      </w:r>
      <w:r w:rsidR="00CA2650" w:rsidRPr="005A7477">
        <w:rPr>
          <w:bCs/>
          <w:sz w:val="24"/>
        </w:rPr>
        <w:t xml:space="preserve">  </w:t>
      </w:r>
      <w:r w:rsidRPr="005A7477">
        <w:rPr>
          <w:bCs/>
          <w:sz w:val="24"/>
        </w:rPr>
        <w:t xml:space="preserve"> </w:t>
      </w:r>
    </w:p>
    <w:p w14:paraId="1E5546AA" w14:textId="3A8CE959" w:rsidR="0096108F" w:rsidRPr="005A7477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5A7477">
        <w:rPr>
          <w:bCs/>
          <w:sz w:val="24"/>
        </w:rPr>
        <w:t xml:space="preserve">[ ] </w:t>
      </w:r>
      <w:r w:rsidR="00F06866" w:rsidRPr="005A7477">
        <w:rPr>
          <w:bCs/>
          <w:sz w:val="24"/>
        </w:rPr>
        <w:t>Usability</w:t>
      </w:r>
      <w:r w:rsidR="009239AA" w:rsidRPr="005A7477">
        <w:rPr>
          <w:bCs/>
          <w:sz w:val="24"/>
        </w:rPr>
        <w:t xml:space="preserve"> Testing (e.g., Website or Software</w:t>
      </w:r>
      <w:r w:rsidR="00F06866" w:rsidRPr="005A7477">
        <w:rPr>
          <w:bCs/>
          <w:sz w:val="24"/>
        </w:rPr>
        <w:tab/>
      </w:r>
      <w:r w:rsidR="00F06866" w:rsidRPr="00A33E28">
        <w:rPr>
          <w:b/>
          <w:bCs/>
          <w:sz w:val="24"/>
        </w:rPr>
        <w:t>[</w:t>
      </w:r>
      <w:r w:rsidR="00A33E28" w:rsidRPr="00A33E28">
        <w:rPr>
          <w:b/>
          <w:bCs/>
          <w:sz w:val="24"/>
        </w:rPr>
        <w:t>X</w:t>
      </w:r>
      <w:r w:rsidR="00F06866" w:rsidRPr="00A33E28">
        <w:rPr>
          <w:b/>
          <w:bCs/>
          <w:sz w:val="24"/>
        </w:rPr>
        <w:t>] Small Discussion Group</w:t>
      </w:r>
    </w:p>
    <w:p w14:paraId="4884B17D" w14:textId="77777777" w:rsidR="00F06866" w:rsidRPr="005A7477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5A7477">
        <w:rPr>
          <w:bCs/>
          <w:sz w:val="24"/>
        </w:rPr>
        <w:t>[</w:t>
      </w:r>
      <w:r w:rsidR="006D5F47" w:rsidRPr="005A7477">
        <w:rPr>
          <w:bCs/>
          <w:sz w:val="24"/>
        </w:rPr>
        <w:t xml:space="preserve"> ] </w:t>
      </w:r>
      <w:r w:rsidRPr="005A7477">
        <w:rPr>
          <w:bCs/>
          <w:sz w:val="24"/>
        </w:rPr>
        <w:t xml:space="preserve">Focus Group  </w:t>
      </w:r>
      <w:r w:rsidRPr="005A7477">
        <w:rPr>
          <w:bCs/>
          <w:sz w:val="24"/>
        </w:rPr>
        <w:tab/>
      </w:r>
      <w:r w:rsidRPr="005A7477">
        <w:rPr>
          <w:bCs/>
          <w:sz w:val="24"/>
        </w:rPr>
        <w:tab/>
      </w:r>
      <w:r w:rsidRPr="005A7477">
        <w:rPr>
          <w:bCs/>
          <w:sz w:val="24"/>
        </w:rPr>
        <w:tab/>
      </w:r>
      <w:r w:rsidRPr="005A7477">
        <w:rPr>
          <w:bCs/>
          <w:sz w:val="24"/>
        </w:rPr>
        <w:tab/>
      </w:r>
      <w:r w:rsidRPr="005A7477">
        <w:rPr>
          <w:bCs/>
          <w:sz w:val="24"/>
        </w:rPr>
        <w:tab/>
      </w:r>
      <w:r w:rsidR="00F06866" w:rsidRPr="005A7477">
        <w:rPr>
          <w:bCs/>
          <w:sz w:val="24"/>
        </w:rPr>
        <w:t>[ ] Other:</w:t>
      </w:r>
      <w:r w:rsidR="00F06866" w:rsidRPr="005A7477">
        <w:rPr>
          <w:bCs/>
          <w:sz w:val="24"/>
          <w:u w:val="single"/>
        </w:rPr>
        <w:t xml:space="preserve"> ______________________</w:t>
      </w:r>
      <w:r w:rsidR="00F06866" w:rsidRPr="005A7477">
        <w:rPr>
          <w:bCs/>
          <w:sz w:val="24"/>
          <w:u w:val="single"/>
        </w:rPr>
        <w:tab/>
      </w:r>
      <w:r w:rsidR="00C80C1E" w:rsidRPr="005A7477">
        <w:rPr>
          <w:bCs/>
          <w:sz w:val="24"/>
          <w:u w:val="single"/>
        </w:rPr>
        <w:t>______</w:t>
      </w:r>
    </w:p>
    <w:p w14:paraId="2599D810" w14:textId="77777777" w:rsidR="00434E33" w:rsidRPr="005A7477" w:rsidRDefault="00434E33">
      <w:pPr>
        <w:pStyle w:val="Header"/>
        <w:tabs>
          <w:tab w:val="clear" w:pos="4320"/>
          <w:tab w:val="clear" w:pos="8640"/>
        </w:tabs>
      </w:pPr>
    </w:p>
    <w:p w14:paraId="1A029483" w14:textId="77777777" w:rsidR="00CA2650" w:rsidRPr="005A7477" w:rsidRDefault="00441434">
      <w:pPr>
        <w:rPr>
          <w:b/>
        </w:rPr>
      </w:pPr>
      <w:r w:rsidRPr="005A7477">
        <w:rPr>
          <w:b/>
        </w:rPr>
        <w:t>C</w:t>
      </w:r>
      <w:r w:rsidR="009C13B9" w:rsidRPr="005A7477">
        <w:rPr>
          <w:b/>
        </w:rPr>
        <w:t>ERTIFICATION:</w:t>
      </w:r>
    </w:p>
    <w:p w14:paraId="70082FFE" w14:textId="77777777" w:rsidR="00441434" w:rsidRPr="005A7477" w:rsidRDefault="00441434">
      <w:pPr>
        <w:rPr>
          <w:sz w:val="16"/>
          <w:szCs w:val="16"/>
        </w:rPr>
      </w:pPr>
    </w:p>
    <w:p w14:paraId="05260B47" w14:textId="77777777" w:rsidR="008101A5" w:rsidRPr="005A7477" w:rsidRDefault="008101A5" w:rsidP="008101A5">
      <w:r w:rsidRPr="005A7477">
        <w:t xml:space="preserve">I certify the following to be true: </w:t>
      </w:r>
    </w:p>
    <w:p w14:paraId="1F8B5AC4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 xml:space="preserve">The collection is voluntary. </w:t>
      </w:r>
    </w:p>
    <w:p w14:paraId="4025DEFB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>The collection is low-burden for respondents and low-cost for the Federal Government.</w:t>
      </w:r>
    </w:p>
    <w:p w14:paraId="07E80B7E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 xml:space="preserve">The collection is non-controversial and does </w:t>
      </w:r>
      <w:r w:rsidRPr="005A7477">
        <w:rPr>
          <w:u w:val="single"/>
        </w:rPr>
        <w:t>not</w:t>
      </w:r>
      <w:r w:rsidRPr="005A7477">
        <w:t xml:space="preserve"> raise issues of concern to other federal agencies.</w:t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</w:p>
    <w:p w14:paraId="6C0D9F1D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 xml:space="preserve">The results are </w:t>
      </w:r>
      <w:r w:rsidRPr="005A7477">
        <w:rPr>
          <w:u w:val="single"/>
        </w:rPr>
        <w:t>not</w:t>
      </w:r>
      <w:r w:rsidRPr="005A7477">
        <w:t xml:space="preserve"> intended to be disseminated to the public.</w:t>
      </w:r>
      <w:r w:rsidRPr="005A7477">
        <w:tab/>
      </w:r>
      <w:r w:rsidRPr="005A7477">
        <w:tab/>
      </w:r>
    </w:p>
    <w:p w14:paraId="619DFA2B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 xml:space="preserve">Information gathered will not be used for the purpose of </w:t>
      </w:r>
      <w:r w:rsidRPr="005A7477">
        <w:rPr>
          <w:u w:val="single"/>
        </w:rPr>
        <w:t>substantially</w:t>
      </w:r>
      <w:r w:rsidRPr="005A7477">
        <w:t xml:space="preserve"> informing </w:t>
      </w:r>
      <w:r w:rsidRPr="005A7477">
        <w:rPr>
          <w:u w:val="single"/>
        </w:rPr>
        <w:t xml:space="preserve">influential </w:t>
      </w:r>
      <w:r w:rsidRPr="005A7477">
        <w:t xml:space="preserve">policy decisions. </w:t>
      </w:r>
    </w:p>
    <w:p w14:paraId="04932D59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>The collection is targeted to the solicitation of opinions from respondents who have experience with the program or may have experience with the program in the future.</w:t>
      </w:r>
    </w:p>
    <w:p w14:paraId="1D3F6E20" w14:textId="77777777" w:rsidR="009C13B9" w:rsidRPr="005A7477" w:rsidRDefault="009C13B9" w:rsidP="009C13B9"/>
    <w:p w14:paraId="25707D58" w14:textId="30B4489C" w:rsidR="009C13B9" w:rsidRPr="005A7477" w:rsidRDefault="009C13B9" w:rsidP="009C13B9">
      <w:r w:rsidRPr="005A7477">
        <w:t>Name:</w:t>
      </w:r>
      <w:r w:rsidR="004D6755" w:rsidRPr="005A7477">
        <w:t xml:space="preserve"> </w:t>
      </w:r>
      <w:r w:rsidR="00EE0FF9">
        <w:rPr>
          <w:b/>
          <w:u w:val="single"/>
        </w:rPr>
        <w:t>Leah Mechanic</w:t>
      </w:r>
    </w:p>
    <w:p w14:paraId="678569E4" w14:textId="77777777" w:rsidR="009C13B9" w:rsidRPr="005A7477" w:rsidRDefault="009C13B9" w:rsidP="009C13B9">
      <w:pPr>
        <w:pStyle w:val="ListParagraph"/>
        <w:ind w:left="360"/>
      </w:pPr>
    </w:p>
    <w:p w14:paraId="4EA64ED8" w14:textId="77777777" w:rsidR="00E665F8" w:rsidRDefault="00E665F8" w:rsidP="009C13B9"/>
    <w:p w14:paraId="14144B6A" w14:textId="78BBAFDF" w:rsidR="009C13B9" w:rsidRPr="005A7477" w:rsidRDefault="009C13B9" w:rsidP="00E665F8">
      <w:r w:rsidRPr="005A7477">
        <w:t>To assist review, please provide answers to the following question:</w:t>
      </w:r>
    </w:p>
    <w:p w14:paraId="7B4F4ECA" w14:textId="49A5C9B3" w:rsidR="009F01EB" w:rsidRDefault="009F01EB">
      <w:pPr>
        <w:rPr>
          <w:b/>
        </w:rPr>
      </w:pPr>
    </w:p>
    <w:p w14:paraId="699DE983" w14:textId="44D6B0F4" w:rsidR="009C13B9" w:rsidRPr="005A7477" w:rsidRDefault="00C86E91" w:rsidP="00C86E91">
      <w:pPr>
        <w:rPr>
          <w:b/>
        </w:rPr>
      </w:pPr>
      <w:r w:rsidRPr="005A7477">
        <w:rPr>
          <w:b/>
        </w:rPr>
        <w:t>Personally Identifiable Information:</w:t>
      </w:r>
    </w:p>
    <w:p w14:paraId="6A1435C8" w14:textId="06FD2532" w:rsidR="00C86E91" w:rsidRPr="005A7477" w:rsidRDefault="009C13B9" w:rsidP="00C86E91">
      <w:pPr>
        <w:pStyle w:val="ListParagraph"/>
        <w:numPr>
          <w:ilvl w:val="0"/>
          <w:numId w:val="18"/>
        </w:numPr>
      </w:pPr>
      <w:r w:rsidRPr="005A7477">
        <w:t>Is</w:t>
      </w:r>
      <w:r w:rsidR="00237B48" w:rsidRPr="005A7477">
        <w:t xml:space="preserve"> personally identifiable information (PII) collected</w:t>
      </w:r>
      <w:r w:rsidRPr="005A7477">
        <w:t xml:space="preserve">?  </w:t>
      </w:r>
      <w:r w:rsidR="004D6755" w:rsidRPr="005A7477">
        <w:t xml:space="preserve">[  ] Yes  </w:t>
      </w:r>
      <w:r w:rsidR="004D6755" w:rsidRPr="005A7477">
        <w:rPr>
          <w:b/>
        </w:rPr>
        <w:t>[</w:t>
      </w:r>
      <w:r w:rsidR="00B64695">
        <w:rPr>
          <w:b/>
        </w:rPr>
        <w:t>X</w:t>
      </w:r>
      <w:r w:rsidR="009239AA" w:rsidRPr="005A7477">
        <w:rPr>
          <w:b/>
        </w:rPr>
        <w:t>]  No</w:t>
      </w:r>
      <w:r w:rsidR="009239AA" w:rsidRPr="005A7477">
        <w:t xml:space="preserve"> </w:t>
      </w:r>
    </w:p>
    <w:p w14:paraId="246028C7" w14:textId="368B4E27" w:rsidR="00C86E91" w:rsidRPr="005A7477" w:rsidRDefault="009C13B9" w:rsidP="00C86E91">
      <w:pPr>
        <w:pStyle w:val="ListParagraph"/>
        <w:numPr>
          <w:ilvl w:val="0"/>
          <w:numId w:val="18"/>
        </w:numPr>
      </w:pPr>
      <w:r w:rsidRPr="005A7477">
        <w:t xml:space="preserve">If </w:t>
      </w:r>
      <w:r w:rsidR="009239AA" w:rsidRPr="005A7477">
        <w:t>Yes,</w:t>
      </w:r>
      <w:r w:rsidRPr="005A7477">
        <w:t xml:space="preserve"> </w:t>
      </w:r>
      <w:r w:rsidR="009239AA" w:rsidRPr="005A7477">
        <w:t>is the information that will be collected included in records that are subject to the Privacy Act of 1974?   [ ] Yes [  ] No</w:t>
      </w:r>
      <w:r w:rsidR="00C86E91" w:rsidRPr="005A7477">
        <w:t xml:space="preserve">   </w:t>
      </w:r>
    </w:p>
    <w:p w14:paraId="18091C15" w14:textId="77777777" w:rsidR="00C86E91" w:rsidRPr="005A7477" w:rsidRDefault="00C86E91" w:rsidP="00C86E91">
      <w:pPr>
        <w:pStyle w:val="ListParagraph"/>
        <w:numPr>
          <w:ilvl w:val="0"/>
          <w:numId w:val="18"/>
        </w:numPr>
      </w:pPr>
      <w:r w:rsidRPr="005A7477">
        <w:t>If Applicable, has a System or Records Notice been published?  [  ] Yes  [  ] No</w:t>
      </w:r>
    </w:p>
    <w:p w14:paraId="3087178A" w14:textId="77777777" w:rsidR="00633F74" w:rsidRPr="005A7477" w:rsidRDefault="00633F74" w:rsidP="00633F74">
      <w:pPr>
        <w:pStyle w:val="ListParagraph"/>
        <w:ind w:left="360"/>
      </w:pPr>
    </w:p>
    <w:p w14:paraId="499ECEAA" w14:textId="77777777" w:rsidR="00C86E91" w:rsidRPr="005A7477" w:rsidRDefault="00CB1078" w:rsidP="00C86E91">
      <w:pPr>
        <w:pStyle w:val="ListParagraph"/>
        <w:ind w:left="0"/>
        <w:rPr>
          <w:b/>
        </w:rPr>
      </w:pPr>
      <w:r w:rsidRPr="005A7477">
        <w:rPr>
          <w:b/>
        </w:rPr>
        <w:t>Gifts or Payments</w:t>
      </w:r>
      <w:r w:rsidR="00C86E91" w:rsidRPr="005A7477">
        <w:rPr>
          <w:b/>
        </w:rPr>
        <w:t>:</w:t>
      </w:r>
    </w:p>
    <w:p w14:paraId="6C6B3F2C" w14:textId="77777777" w:rsidR="00C86E91" w:rsidRPr="005A7477" w:rsidRDefault="00C86E91" w:rsidP="00C86E91">
      <w:r w:rsidRPr="005A7477">
        <w:t>Is an incentive (e.g., money or reimbursement of expenses, token of appreciation) provide</w:t>
      </w:r>
      <w:r w:rsidR="004D6755" w:rsidRPr="005A7477">
        <w:t xml:space="preserve">d to participants?  [  ] Yes </w:t>
      </w:r>
      <w:r w:rsidR="004D6755" w:rsidRPr="005A7477">
        <w:rPr>
          <w:b/>
        </w:rPr>
        <w:t>[</w:t>
      </w:r>
      <w:r w:rsidR="004D6755" w:rsidRPr="005A7477">
        <w:rPr>
          <w:b/>
          <w:bCs/>
        </w:rPr>
        <w:t>X</w:t>
      </w:r>
      <w:r w:rsidRPr="005A7477">
        <w:rPr>
          <w:b/>
        </w:rPr>
        <w:t>] No</w:t>
      </w:r>
      <w:r w:rsidRPr="005A7477">
        <w:t xml:space="preserve">  </w:t>
      </w:r>
    </w:p>
    <w:p w14:paraId="69637F01" w14:textId="77777777" w:rsidR="004D6E14" w:rsidRPr="005A7477" w:rsidRDefault="004D6E14">
      <w:pPr>
        <w:rPr>
          <w:b/>
        </w:rPr>
      </w:pPr>
    </w:p>
    <w:p w14:paraId="57BF8DBA" w14:textId="77777777" w:rsidR="005E714A" w:rsidRPr="005A7477" w:rsidRDefault="003668D6" w:rsidP="00C86E91">
      <w:pPr>
        <w:rPr>
          <w:b/>
          <w:i/>
        </w:rPr>
      </w:pPr>
      <w:bookmarkStart w:id="1" w:name="_Hlk512513485"/>
      <w:r w:rsidRPr="005A7477">
        <w:rPr>
          <w:b/>
        </w:rPr>
        <w:t xml:space="preserve">ESTIMATED </w:t>
      </w:r>
      <w:r w:rsidR="005E714A" w:rsidRPr="005A7477">
        <w:rPr>
          <w:b/>
        </w:rPr>
        <w:t>BURDEN HOUR</w:t>
      </w:r>
      <w:r w:rsidR="00441434" w:rsidRPr="005A7477">
        <w:rPr>
          <w:b/>
        </w:rPr>
        <w:t>S</w:t>
      </w:r>
      <w:r w:rsidR="005E714A" w:rsidRPr="005A7477">
        <w:rPr>
          <w:b/>
        </w:rPr>
        <w:t xml:space="preserve"> </w:t>
      </w:r>
      <w:r w:rsidR="00BC676D" w:rsidRPr="005A7477">
        <w:rPr>
          <w:b/>
        </w:rPr>
        <w:t>and COSTS</w:t>
      </w:r>
    </w:p>
    <w:p w14:paraId="6AACF1A8" w14:textId="77777777" w:rsidR="006832D9" w:rsidRPr="005A7477" w:rsidRDefault="006832D9" w:rsidP="00F3170F">
      <w:pPr>
        <w:keepNext/>
        <w:keepLines/>
        <w:rPr>
          <w:b/>
        </w:rPr>
      </w:pPr>
    </w:p>
    <w:tbl>
      <w:tblPr>
        <w:tblW w:w="930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2"/>
        <w:gridCol w:w="1605"/>
        <w:gridCol w:w="2249"/>
        <w:gridCol w:w="2341"/>
        <w:gridCol w:w="1590"/>
      </w:tblGrid>
      <w:tr w:rsidR="003668D6" w:rsidRPr="005A7477" w14:paraId="7B37D67A" w14:textId="77777777" w:rsidTr="00FB3138">
        <w:trPr>
          <w:trHeight w:val="935"/>
        </w:trPr>
        <w:tc>
          <w:tcPr>
            <w:tcW w:w="1522" w:type="dxa"/>
          </w:tcPr>
          <w:p w14:paraId="07BFB91D" w14:textId="77777777" w:rsidR="003668D6" w:rsidRPr="005A7477" w:rsidRDefault="003668D6" w:rsidP="00C8488C">
            <w:pPr>
              <w:rPr>
                <w:b/>
              </w:rPr>
            </w:pPr>
            <w:r w:rsidRPr="005A7477">
              <w:rPr>
                <w:b/>
              </w:rPr>
              <w:t xml:space="preserve">Category of Respondent </w:t>
            </w:r>
          </w:p>
        </w:tc>
        <w:tc>
          <w:tcPr>
            <w:tcW w:w="1605" w:type="dxa"/>
          </w:tcPr>
          <w:p w14:paraId="612D4368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>No. of Respondents</w:t>
            </w:r>
          </w:p>
        </w:tc>
        <w:tc>
          <w:tcPr>
            <w:tcW w:w="2249" w:type="dxa"/>
          </w:tcPr>
          <w:p w14:paraId="207FDDA0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 xml:space="preserve">No. of Responses per Respondent </w:t>
            </w:r>
          </w:p>
        </w:tc>
        <w:tc>
          <w:tcPr>
            <w:tcW w:w="2341" w:type="dxa"/>
          </w:tcPr>
          <w:p w14:paraId="64660BBB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 xml:space="preserve">Time per Response </w:t>
            </w:r>
          </w:p>
          <w:p w14:paraId="39DCDF26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 xml:space="preserve">(in hours) </w:t>
            </w:r>
          </w:p>
        </w:tc>
        <w:tc>
          <w:tcPr>
            <w:tcW w:w="1590" w:type="dxa"/>
          </w:tcPr>
          <w:p w14:paraId="696982F4" w14:textId="77777777" w:rsidR="003668D6" w:rsidRPr="005A7477" w:rsidRDefault="00585559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="003668D6" w:rsidRPr="005A7477">
              <w:rPr>
                <w:b/>
              </w:rPr>
              <w:t>Burden</w:t>
            </w:r>
          </w:p>
          <w:p w14:paraId="0FD1B5CB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 xml:space="preserve">Hours </w:t>
            </w:r>
          </w:p>
        </w:tc>
      </w:tr>
      <w:tr w:rsidR="003668D6" w:rsidRPr="005A7477" w14:paraId="0389A9BD" w14:textId="77777777" w:rsidTr="00585559">
        <w:trPr>
          <w:trHeight w:val="287"/>
        </w:trPr>
        <w:tc>
          <w:tcPr>
            <w:tcW w:w="1522" w:type="dxa"/>
          </w:tcPr>
          <w:p w14:paraId="282C0D31" w14:textId="77777777" w:rsidR="003668D6" w:rsidRPr="005A7477" w:rsidRDefault="004D6755" w:rsidP="00843796">
            <w:r w:rsidRPr="005A7477">
              <w:t>Individuals</w:t>
            </w:r>
          </w:p>
        </w:tc>
        <w:tc>
          <w:tcPr>
            <w:tcW w:w="1605" w:type="dxa"/>
          </w:tcPr>
          <w:p w14:paraId="3D02E8D8" w14:textId="2686B090" w:rsidR="003668D6" w:rsidRPr="005A7477" w:rsidRDefault="004D6755" w:rsidP="00843796">
            <w:r w:rsidRPr="005A7477">
              <w:t>15</w:t>
            </w:r>
            <w:r w:rsidR="00A33E28">
              <w:t>0</w:t>
            </w:r>
          </w:p>
        </w:tc>
        <w:tc>
          <w:tcPr>
            <w:tcW w:w="2249" w:type="dxa"/>
          </w:tcPr>
          <w:p w14:paraId="33AB6A5B" w14:textId="24F23B52" w:rsidR="003668D6" w:rsidRPr="005A7477" w:rsidRDefault="00FB3138" w:rsidP="00843796">
            <w:r>
              <w:t>1</w:t>
            </w:r>
          </w:p>
        </w:tc>
        <w:tc>
          <w:tcPr>
            <w:tcW w:w="2341" w:type="dxa"/>
          </w:tcPr>
          <w:p w14:paraId="521BEE43" w14:textId="77777777" w:rsidR="003668D6" w:rsidRPr="005A7477" w:rsidRDefault="004D6755" w:rsidP="00843796">
            <w:r w:rsidRPr="005A7477">
              <w:t>5/60</w:t>
            </w:r>
          </w:p>
        </w:tc>
        <w:tc>
          <w:tcPr>
            <w:tcW w:w="1590" w:type="dxa"/>
          </w:tcPr>
          <w:p w14:paraId="14906BF1" w14:textId="17576E90" w:rsidR="003668D6" w:rsidRPr="005A7477" w:rsidRDefault="00FB3138" w:rsidP="00843796">
            <w:r>
              <w:t>13</w:t>
            </w:r>
          </w:p>
        </w:tc>
      </w:tr>
      <w:tr w:rsidR="009F01EB" w:rsidRPr="005A7477" w14:paraId="78FE74AB" w14:textId="77777777" w:rsidTr="00585559">
        <w:trPr>
          <w:trHeight w:val="287"/>
        </w:trPr>
        <w:tc>
          <w:tcPr>
            <w:tcW w:w="1522" w:type="dxa"/>
          </w:tcPr>
          <w:p w14:paraId="1F2738AF" w14:textId="77777777" w:rsidR="009F01EB" w:rsidRPr="005A7477" w:rsidRDefault="009F01EB" w:rsidP="00843796"/>
        </w:tc>
        <w:tc>
          <w:tcPr>
            <w:tcW w:w="1605" w:type="dxa"/>
          </w:tcPr>
          <w:p w14:paraId="3EB654C9" w14:textId="77777777" w:rsidR="009F01EB" w:rsidRPr="005A7477" w:rsidRDefault="009F01EB" w:rsidP="00843796"/>
        </w:tc>
        <w:tc>
          <w:tcPr>
            <w:tcW w:w="2249" w:type="dxa"/>
          </w:tcPr>
          <w:p w14:paraId="73DF7A3C" w14:textId="77777777" w:rsidR="009F01EB" w:rsidRPr="005A7477" w:rsidRDefault="009F01EB" w:rsidP="00843796"/>
        </w:tc>
        <w:tc>
          <w:tcPr>
            <w:tcW w:w="2341" w:type="dxa"/>
          </w:tcPr>
          <w:p w14:paraId="5F613A1E" w14:textId="77777777" w:rsidR="009F01EB" w:rsidRPr="005A7477" w:rsidRDefault="009F01EB" w:rsidP="00843796"/>
        </w:tc>
        <w:tc>
          <w:tcPr>
            <w:tcW w:w="1590" w:type="dxa"/>
          </w:tcPr>
          <w:p w14:paraId="2FFF8783" w14:textId="77777777" w:rsidR="009F01EB" w:rsidRPr="005A7477" w:rsidRDefault="009F01EB" w:rsidP="00843796"/>
        </w:tc>
      </w:tr>
      <w:tr w:rsidR="009F01EB" w:rsidRPr="005A7477" w14:paraId="328AD298" w14:textId="77777777" w:rsidTr="00585559">
        <w:trPr>
          <w:trHeight w:val="287"/>
        </w:trPr>
        <w:tc>
          <w:tcPr>
            <w:tcW w:w="1522" w:type="dxa"/>
          </w:tcPr>
          <w:p w14:paraId="5D7B5BB2" w14:textId="45DB87D9" w:rsidR="009F01EB" w:rsidRPr="005A7477" w:rsidRDefault="0031778D" w:rsidP="00843796">
            <w:r w:rsidRPr="002D26E2">
              <w:rPr>
                <w:b/>
              </w:rPr>
              <w:t>Totals</w:t>
            </w:r>
          </w:p>
        </w:tc>
        <w:tc>
          <w:tcPr>
            <w:tcW w:w="1605" w:type="dxa"/>
          </w:tcPr>
          <w:p w14:paraId="60799C52" w14:textId="7731A9D9" w:rsidR="009F01EB" w:rsidRPr="005A7477" w:rsidRDefault="009F01EB" w:rsidP="00843796">
            <w:r>
              <w:t>15</w:t>
            </w:r>
            <w:r w:rsidR="00A33E28">
              <w:t>0</w:t>
            </w:r>
          </w:p>
        </w:tc>
        <w:tc>
          <w:tcPr>
            <w:tcW w:w="2249" w:type="dxa"/>
          </w:tcPr>
          <w:p w14:paraId="346EDBC4" w14:textId="1E20B9F3" w:rsidR="009F01EB" w:rsidRPr="005A7477" w:rsidRDefault="00830D77" w:rsidP="00843796">
            <w:r>
              <w:t>150</w:t>
            </w:r>
          </w:p>
        </w:tc>
        <w:tc>
          <w:tcPr>
            <w:tcW w:w="2341" w:type="dxa"/>
          </w:tcPr>
          <w:p w14:paraId="1BF1D036" w14:textId="688A6389" w:rsidR="009F01EB" w:rsidRPr="005A7477" w:rsidRDefault="009F01EB" w:rsidP="00843796"/>
        </w:tc>
        <w:tc>
          <w:tcPr>
            <w:tcW w:w="1590" w:type="dxa"/>
          </w:tcPr>
          <w:p w14:paraId="26CD7193" w14:textId="00BEEC25" w:rsidR="009F01EB" w:rsidRPr="005A7477" w:rsidRDefault="00FB3138" w:rsidP="00843796">
            <w:r>
              <w:t>13</w:t>
            </w:r>
          </w:p>
        </w:tc>
      </w:tr>
    </w:tbl>
    <w:p w14:paraId="53415914" w14:textId="77777777" w:rsidR="009A036B" w:rsidRPr="005A7477" w:rsidRDefault="009A036B" w:rsidP="00F3170F"/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07"/>
        <w:gridCol w:w="2070"/>
        <w:gridCol w:w="2520"/>
        <w:gridCol w:w="2340"/>
      </w:tblGrid>
      <w:tr w:rsidR="00DF2EFE" w:rsidRPr="009A036B" w14:paraId="5027C44F" w14:textId="77777777" w:rsidTr="00E665F8">
        <w:trPr>
          <w:trHeight w:val="274"/>
        </w:trPr>
        <w:tc>
          <w:tcPr>
            <w:tcW w:w="2407" w:type="dxa"/>
          </w:tcPr>
          <w:p w14:paraId="257ED101" w14:textId="77777777" w:rsidR="00DF2EFE" w:rsidRPr="009A036B" w:rsidRDefault="00DF2EFE" w:rsidP="004F6098">
            <w:pPr>
              <w:rPr>
                <w:b/>
              </w:rPr>
            </w:pPr>
            <w:r w:rsidRPr="00CA2010">
              <w:rPr>
                <w:b/>
              </w:rPr>
              <w:t>Category of Respondent</w:t>
            </w:r>
          </w:p>
          <w:p w14:paraId="0D24E377" w14:textId="77777777" w:rsidR="00DF2EFE" w:rsidRPr="009A036B" w:rsidRDefault="00DF2EFE" w:rsidP="004F6098">
            <w:pPr>
              <w:rPr>
                <w:b/>
              </w:rPr>
            </w:pPr>
          </w:p>
        </w:tc>
        <w:tc>
          <w:tcPr>
            <w:tcW w:w="2070" w:type="dxa"/>
          </w:tcPr>
          <w:p w14:paraId="5B370660" w14:textId="77777777" w:rsidR="00DF2EFE" w:rsidRPr="00CA2010" w:rsidRDefault="00DF2EFE" w:rsidP="004F6098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68FC68EA" w14:textId="77777777" w:rsidR="00DF2EFE" w:rsidRPr="009A036B" w:rsidRDefault="00DF2EFE" w:rsidP="004F6098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3651C342" w14:textId="77777777" w:rsidR="00DF2EFE" w:rsidRPr="009A036B" w:rsidRDefault="00DF2EFE" w:rsidP="004F6098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2340" w:type="dxa"/>
          </w:tcPr>
          <w:p w14:paraId="79BC842E" w14:textId="77777777" w:rsidR="00DF2EFE" w:rsidRPr="009A036B" w:rsidRDefault="00DF2EFE" w:rsidP="004F6098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DF2EFE" w:rsidRPr="009A036B" w14:paraId="68BDBE5D" w14:textId="77777777" w:rsidTr="00E665F8">
        <w:trPr>
          <w:trHeight w:val="260"/>
        </w:trPr>
        <w:tc>
          <w:tcPr>
            <w:tcW w:w="2407" w:type="dxa"/>
          </w:tcPr>
          <w:p w14:paraId="20A2DE3F" w14:textId="7EED1AF9" w:rsidR="00DF2EFE" w:rsidRPr="009A036B" w:rsidRDefault="00156638" w:rsidP="004F6098">
            <w:r>
              <w:t>Epidemiologists</w:t>
            </w:r>
          </w:p>
        </w:tc>
        <w:tc>
          <w:tcPr>
            <w:tcW w:w="2070" w:type="dxa"/>
          </w:tcPr>
          <w:p w14:paraId="2334DEAC" w14:textId="71EDA0E6" w:rsidR="00DF2EFE" w:rsidRPr="009A036B" w:rsidRDefault="00FB3138" w:rsidP="004F6098">
            <w:r>
              <w:t>13</w:t>
            </w:r>
          </w:p>
        </w:tc>
        <w:tc>
          <w:tcPr>
            <w:tcW w:w="2520" w:type="dxa"/>
          </w:tcPr>
          <w:p w14:paraId="3E4F2069" w14:textId="02D0A8E1" w:rsidR="00DF2EFE" w:rsidRPr="009A036B" w:rsidRDefault="00E665F8" w:rsidP="004F6098">
            <w:r>
              <w:t>$36.65</w:t>
            </w:r>
          </w:p>
        </w:tc>
        <w:tc>
          <w:tcPr>
            <w:tcW w:w="2340" w:type="dxa"/>
          </w:tcPr>
          <w:p w14:paraId="7C9B3142" w14:textId="0E58BB7B" w:rsidR="00DF2EFE" w:rsidRPr="009A036B" w:rsidRDefault="00DF2EFE" w:rsidP="004F6098">
            <w:r>
              <w:t>$</w:t>
            </w:r>
            <w:r w:rsidR="00FB3138">
              <w:t>476.45</w:t>
            </w:r>
          </w:p>
        </w:tc>
      </w:tr>
      <w:tr w:rsidR="00DF2EFE" w:rsidRPr="009A036B" w14:paraId="0B499B7F" w14:textId="77777777" w:rsidTr="00E665F8">
        <w:trPr>
          <w:trHeight w:val="274"/>
        </w:trPr>
        <w:tc>
          <w:tcPr>
            <w:tcW w:w="2407" w:type="dxa"/>
          </w:tcPr>
          <w:p w14:paraId="523CECB2" w14:textId="77777777" w:rsidR="00DF2EFE" w:rsidRPr="009A036B" w:rsidRDefault="00DF2EFE" w:rsidP="004F6098"/>
        </w:tc>
        <w:tc>
          <w:tcPr>
            <w:tcW w:w="2070" w:type="dxa"/>
          </w:tcPr>
          <w:p w14:paraId="06514C9F" w14:textId="77777777" w:rsidR="00DF2EFE" w:rsidRPr="009A036B" w:rsidRDefault="00DF2EFE" w:rsidP="004F6098"/>
        </w:tc>
        <w:tc>
          <w:tcPr>
            <w:tcW w:w="2520" w:type="dxa"/>
          </w:tcPr>
          <w:p w14:paraId="77F52F13" w14:textId="77777777" w:rsidR="00DF2EFE" w:rsidRPr="009A036B" w:rsidRDefault="00DF2EFE" w:rsidP="004F6098"/>
        </w:tc>
        <w:tc>
          <w:tcPr>
            <w:tcW w:w="2340" w:type="dxa"/>
          </w:tcPr>
          <w:p w14:paraId="141BD867" w14:textId="77777777" w:rsidR="00DF2EFE" w:rsidRPr="009A036B" w:rsidRDefault="00DF2EFE" w:rsidP="004F6098"/>
        </w:tc>
      </w:tr>
      <w:tr w:rsidR="00DF2EFE" w:rsidRPr="009A036B" w14:paraId="0E189E43" w14:textId="77777777" w:rsidTr="00E665F8">
        <w:trPr>
          <w:trHeight w:val="289"/>
        </w:trPr>
        <w:tc>
          <w:tcPr>
            <w:tcW w:w="2407" w:type="dxa"/>
          </w:tcPr>
          <w:p w14:paraId="21DF13D5" w14:textId="77777777" w:rsidR="00DF2EFE" w:rsidRPr="009A036B" w:rsidRDefault="00DF2EFE" w:rsidP="004F6098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070" w:type="dxa"/>
          </w:tcPr>
          <w:p w14:paraId="06088ACE" w14:textId="20196AD2" w:rsidR="00DF2EFE" w:rsidRPr="009A036B" w:rsidRDefault="00DF2EFE" w:rsidP="004F6098">
            <w:pPr>
              <w:rPr>
                <w:b/>
              </w:rPr>
            </w:pPr>
          </w:p>
        </w:tc>
        <w:tc>
          <w:tcPr>
            <w:tcW w:w="2520" w:type="dxa"/>
          </w:tcPr>
          <w:p w14:paraId="10C1ABB3" w14:textId="77777777" w:rsidR="00DF2EFE" w:rsidRPr="009A036B" w:rsidRDefault="00DF2EFE" w:rsidP="004F6098"/>
        </w:tc>
        <w:tc>
          <w:tcPr>
            <w:tcW w:w="2340" w:type="dxa"/>
          </w:tcPr>
          <w:p w14:paraId="70E4A19B" w14:textId="68A42659" w:rsidR="00DF2EFE" w:rsidRPr="009A036B" w:rsidRDefault="00DF2EFE" w:rsidP="004F6098">
            <w:r>
              <w:t>$</w:t>
            </w:r>
            <w:r w:rsidR="00FB3138">
              <w:t>476.45</w:t>
            </w:r>
          </w:p>
        </w:tc>
      </w:tr>
    </w:tbl>
    <w:p w14:paraId="0D032E8F" w14:textId="77777777" w:rsidR="00441434" w:rsidRPr="005A7477" w:rsidRDefault="00441434" w:rsidP="00F3170F"/>
    <w:p w14:paraId="55285FB0" w14:textId="7C69566C" w:rsidR="00DF2EFE" w:rsidRPr="008A3605" w:rsidRDefault="00DF2EFE" w:rsidP="00DF2EFE">
      <w:pPr>
        <w:rPr>
          <w:color w:val="000000" w:themeColor="text1"/>
        </w:rPr>
      </w:pPr>
      <w:r>
        <w:t>*Source</w:t>
      </w:r>
      <w:r w:rsidRPr="008A3605">
        <w:t xml:space="preserve">: </w:t>
      </w:r>
      <w:hyperlink r:id="rId9" w:history="1">
        <w:r w:rsidR="00830D77" w:rsidRPr="003A4196">
          <w:rPr>
            <w:rStyle w:val="Hyperlink"/>
          </w:rPr>
          <w:t>https://www.bls.gov/oes/2017/May/oes191041.htm</w:t>
        </w:r>
      </w:hyperlink>
    </w:p>
    <w:p w14:paraId="5617689B" w14:textId="77777777" w:rsidR="00DF2EFE" w:rsidRDefault="00DF2EFE">
      <w:pPr>
        <w:rPr>
          <w:b/>
        </w:rPr>
      </w:pPr>
    </w:p>
    <w:p w14:paraId="4E1DD2B4" w14:textId="3C74F857" w:rsidR="005E714A" w:rsidRPr="005A7477" w:rsidRDefault="001C39F7">
      <w:r w:rsidRPr="005A7477">
        <w:rPr>
          <w:b/>
        </w:rPr>
        <w:t xml:space="preserve">FEDERAL </w:t>
      </w:r>
      <w:r w:rsidR="009F5923" w:rsidRPr="005A7477">
        <w:rPr>
          <w:b/>
        </w:rPr>
        <w:t>COST</w:t>
      </w:r>
      <w:r w:rsidR="00F06866" w:rsidRPr="005A7477">
        <w:rPr>
          <w:b/>
        </w:rPr>
        <w:t>:</w:t>
      </w:r>
      <w:r w:rsidR="00895229" w:rsidRPr="005A7477">
        <w:rPr>
          <w:b/>
        </w:rPr>
        <w:t xml:space="preserve"> </w:t>
      </w:r>
      <w:r w:rsidR="00C86E91" w:rsidRPr="005A7477">
        <w:rPr>
          <w:b/>
        </w:rPr>
        <w:t xml:space="preserve"> </w:t>
      </w:r>
      <w:r w:rsidR="00C86E91" w:rsidRPr="005A7477">
        <w:t>The estimated annual co</w:t>
      </w:r>
      <w:r w:rsidR="007B6E1B">
        <w:t>st to the Federal government is $1956.38.</w:t>
      </w:r>
    </w:p>
    <w:p w14:paraId="2A98137F" w14:textId="7B6913E5" w:rsidR="00CF41EE" w:rsidRDefault="009A036B" w:rsidP="009A036B">
      <w:r w:rsidRPr="00C67D7E">
        <w:rPr>
          <w:b/>
        </w:rPr>
        <w:t xml:space="preserve">                        </w:t>
      </w: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00"/>
        <w:gridCol w:w="1437"/>
        <w:gridCol w:w="1116"/>
        <w:gridCol w:w="1260"/>
        <w:gridCol w:w="1608"/>
        <w:gridCol w:w="1501"/>
      </w:tblGrid>
      <w:tr w:rsidR="00CF41EE" w:rsidRPr="009A036B" w14:paraId="0E8462E7" w14:textId="77777777" w:rsidTr="00A33E28">
        <w:trPr>
          <w:trHeight w:val="900"/>
        </w:trPr>
        <w:tc>
          <w:tcPr>
            <w:tcW w:w="26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3B1340" w14:textId="77777777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4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449722" w14:textId="77777777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11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66A9E6" w14:textId="7025759A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830D77">
              <w:rPr>
                <w:b/>
                <w:bCs/>
              </w:rPr>
              <w:t>*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90BF64" w14:textId="77777777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6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B51E33" w14:textId="77777777" w:rsidR="00FA2445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Fringe </w:t>
            </w:r>
          </w:p>
          <w:p w14:paraId="060B02D9" w14:textId="3311F372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5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5E5C03" w14:textId="77777777" w:rsidR="00FA2445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Total Cost </w:t>
            </w:r>
          </w:p>
          <w:p w14:paraId="6F78F60E" w14:textId="095476CD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 Gov’t</w:t>
            </w:r>
          </w:p>
        </w:tc>
      </w:tr>
      <w:tr w:rsidR="00CF41EE" w:rsidRPr="009A036B" w14:paraId="3D83F3BF" w14:textId="77777777" w:rsidTr="00A33E28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7D2EACC" w14:textId="77777777" w:rsidR="00CF41EE" w:rsidRPr="009A036B" w:rsidRDefault="00CF41EE" w:rsidP="004F6098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865466" w14:textId="5E60DF83" w:rsidR="00CF41EE" w:rsidRPr="009A036B" w:rsidRDefault="00CF41EE" w:rsidP="004F6098"/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960A10C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B0F3AF3" w14:textId="77777777" w:rsidR="00CF41EE" w:rsidRPr="009A036B" w:rsidRDefault="00CF41EE" w:rsidP="004F6098"/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2556434" w14:textId="77777777" w:rsidR="00CF41EE" w:rsidRPr="009A036B" w:rsidRDefault="00CF41EE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0F1F655" w14:textId="77777777" w:rsidR="00CF41EE" w:rsidRPr="009A036B" w:rsidRDefault="00CF41EE" w:rsidP="004F6098"/>
        </w:tc>
      </w:tr>
      <w:tr w:rsidR="00CF41EE" w:rsidRPr="009A036B" w14:paraId="227C4080" w14:textId="77777777" w:rsidTr="00A33E28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A2AAA33" w14:textId="31B173E6" w:rsidR="00CF41EE" w:rsidRPr="004A17DA" w:rsidRDefault="004A17DA" w:rsidP="004F6098">
            <w:r w:rsidRPr="004A17DA">
              <w:t>Program Director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1D028C4" w14:textId="7032E1E2" w:rsidR="00CF41EE" w:rsidRPr="009A036B" w:rsidRDefault="00FA2445" w:rsidP="002A648C">
            <w:pPr>
              <w:jc w:val="center"/>
            </w:pPr>
            <w:r>
              <w:t>14/1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8B08F" w14:textId="500F83CF" w:rsidR="00CF41EE" w:rsidRPr="009A036B" w:rsidRDefault="00CF41EE" w:rsidP="002A648C">
            <w:pPr>
              <w:jc w:val="center"/>
            </w:pPr>
            <w:r>
              <w:t>$</w:t>
            </w:r>
            <w:r w:rsidR="00FA2445">
              <w:t>148,96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A311E" w14:textId="1FEBDCD1" w:rsidR="00CF41EE" w:rsidRPr="009A036B" w:rsidRDefault="00FA2445" w:rsidP="002A648C">
            <w:pPr>
              <w:jc w:val="center"/>
            </w:pPr>
            <w:r>
              <w:t>1</w:t>
            </w:r>
            <w:r w:rsidR="00CF41EE">
              <w:t>%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81B3D91" w14:textId="77777777" w:rsidR="00CF41EE" w:rsidRPr="009A036B" w:rsidRDefault="00CF41EE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15AC34" w14:textId="5E3FCFD5" w:rsidR="00CF41EE" w:rsidRPr="009A036B" w:rsidRDefault="00CF41EE" w:rsidP="002A648C">
            <w:pPr>
              <w:jc w:val="center"/>
            </w:pPr>
            <w:r>
              <w:t>$</w:t>
            </w:r>
            <w:r w:rsidR="00156638">
              <w:t>1,489.67</w:t>
            </w:r>
          </w:p>
        </w:tc>
      </w:tr>
      <w:tr w:rsidR="00CF41EE" w:rsidRPr="009A036B" w14:paraId="1EAEF925" w14:textId="77777777" w:rsidTr="00A33E28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3C340C6" w14:textId="77777777" w:rsidR="00CF41EE" w:rsidRPr="009A036B" w:rsidRDefault="00CF41EE" w:rsidP="004F6098"/>
        </w:tc>
        <w:tc>
          <w:tcPr>
            <w:tcW w:w="14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498B057" w14:textId="77777777" w:rsidR="00CF41EE" w:rsidRPr="009A036B" w:rsidRDefault="00CF41EE" w:rsidP="004F6098"/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B1CD3A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1AF8D2" w14:textId="77777777" w:rsidR="00CF41EE" w:rsidRPr="009A036B" w:rsidRDefault="00CF41EE" w:rsidP="004F6098"/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5C86676" w14:textId="77777777" w:rsidR="00CF41EE" w:rsidRPr="009A036B" w:rsidRDefault="00CF41EE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0F6BFF" w14:textId="77777777" w:rsidR="00CF41EE" w:rsidRPr="009A036B" w:rsidRDefault="00CF41EE" w:rsidP="002A648C">
            <w:pPr>
              <w:jc w:val="center"/>
            </w:pPr>
          </w:p>
        </w:tc>
      </w:tr>
      <w:tr w:rsidR="00CF41EE" w:rsidRPr="009A036B" w14:paraId="7416B292" w14:textId="77777777" w:rsidTr="00A33E28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998BC4F" w14:textId="77777777" w:rsidR="00CF41EE" w:rsidRPr="009A036B" w:rsidRDefault="00CF41EE" w:rsidP="004F6098"/>
        </w:tc>
        <w:tc>
          <w:tcPr>
            <w:tcW w:w="14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37D018F" w14:textId="77777777" w:rsidR="00CF41EE" w:rsidRPr="009A036B" w:rsidRDefault="00CF41EE" w:rsidP="004F6098"/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DB1A323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2CC6DE7" w14:textId="77777777" w:rsidR="00CF41EE" w:rsidRPr="009A036B" w:rsidRDefault="00CF41EE" w:rsidP="004F6098"/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7A0F7E1" w14:textId="77777777" w:rsidR="00CF41EE" w:rsidRPr="009A036B" w:rsidRDefault="00CF41EE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5525F16" w14:textId="77777777" w:rsidR="00CF41EE" w:rsidRPr="009A036B" w:rsidRDefault="00CF41EE" w:rsidP="002A648C">
            <w:pPr>
              <w:jc w:val="center"/>
            </w:pPr>
          </w:p>
        </w:tc>
      </w:tr>
      <w:tr w:rsidR="00CF41EE" w:rsidRPr="009A036B" w14:paraId="46D694F1" w14:textId="77777777" w:rsidTr="00A33E28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5CD7451" w14:textId="77777777" w:rsidR="00CF41EE" w:rsidRPr="009A036B" w:rsidRDefault="00CF41EE" w:rsidP="004F6098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5F402D8" w14:textId="77777777" w:rsidR="00CF41EE" w:rsidRPr="009A036B" w:rsidRDefault="00CF41EE" w:rsidP="004F6098"/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D1DF3E2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121EFA8" w14:textId="77777777" w:rsidR="00CF41EE" w:rsidRPr="009A036B" w:rsidRDefault="00CF41EE" w:rsidP="004F6098"/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DF3CF9C" w14:textId="77777777" w:rsidR="00CF41EE" w:rsidRPr="009A036B" w:rsidRDefault="00CF41EE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D704367" w14:textId="77777777" w:rsidR="00CF41EE" w:rsidRPr="009A036B" w:rsidRDefault="00CF41EE" w:rsidP="002A648C">
            <w:pPr>
              <w:jc w:val="center"/>
            </w:pPr>
            <w:r>
              <w:t>0</w:t>
            </w:r>
          </w:p>
        </w:tc>
      </w:tr>
      <w:tr w:rsidR="00CF41EE" w:rsidRPr="009A036B" w14:paraId="51C0B16E" w14:textId="77777777" w:rsidTr="00A33E28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11CC92E" w14:textId="36C23EDB" w:rsidR="00CF41EE" w:rsidRPr="009A036B" w:rsidRDefault="00A33E28" w:rsidP="004F6098">
            <w:r>
              <w:t>Communications Consultant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85EA534" w14:textId="77777777" w:rsidR="00CF41EE" w:rsidRPr="009A036B" w:rsidRDefault="00CF41EE" w:rsidP="004F6098"/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1F49E46" w14:textId="407D98FC" w:rsidR="00CF41EE" w:rsidRPr="009A036B" w:rsidRDefault="007B6E1B" w:rsidP="004F6098">
            <w:r>
              <w:t>$46,67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068A9DD" w14:textId="26D6DF8B" w:rsidR="00CF41EE" w:rsidRPr="009A036B" w:rsidRDefault="00A33E28" w:rsidP="004F6098">
            <w:r>
              <w:t>1%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A49533D" w14:textId="77777777" w:rsidR="00CF41EE" w:rsidRPr="009A036B" w:rsidRDefault="00CF41EE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A0AF75E" w14:textId="427D0F81" w:rsidR="00CF41EE" w:rsidRPr="009A036B" w:rsidRDefault="007B6E1B" w:rsidP="002A648C">
            <w:pPr>
              <w:jc w:val="center"/>
            </w:pPr>
            <w:r>
              <w:t>$466.71</w:t>
            </w:r>
          </w:p>
        </w:tc>
      </w:tr>
      <w:tr w:rsidR="004A17DA" w:rsidRPr="009A036B" w14:paraId="3E465E8C" w14:textId="77777777" w:rsidTr="00A33E28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863B275" w14:textId="77777777" w:rsidR="00CF41EE" w:rsidRPr="009A036B" w:rsidRDefault="00CF41EE" w:rsidP="004F6098">
            <w:r w:rsidRPr="009A036B">
              <w:t>Travel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3C2291D" w14:textId="77777777" w:rsidR="00CF41EE" w:rsidRPr="009A036B" w:rsidRDefault="00CF41EE" w:rsidP="004F6098"/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AB02BFA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940BFC" w14:textId="77777777" w:rsidR="00CF41EE" w:rsidRPr="009A036B" w:rsidRDefault="00CF41EE" w:rsidP="004F6098"/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19C872E" w14:textId="77777777" w:rsidR="00CF41EE" w:rsidRPr="009A036B" w:rsidRDefault="00CF41EE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CFAD83C" w14:textId="77777777" w:rsidR="00CF41EE" w:rsidRPr="009A036B" w:rsidRDefault="00CF41EE" w:rsidP="002A648C">
            <w:pPr>
              <w:jc w:val="center"/>
            </w:pPr>
            <w:r>
              <w:t>0</w:t>
            </w:r>
          </w:p>
        </w:tc>
      </w:tr>
      <w:tr w:rsidR="004A17DA" w:rsidRPr="009A036B" w14:paraId="676D3F0F" w14:textId="77777777" w:rsidTr="00A33E28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CA5F84D" w14:textId="77777777" w:rsidR="00CF41EE" w:rsidRPr="009A036B" w:rsidRDefault="00CF41EE" w:rsidP="004F6098">
            <w:r w:rsidRPr="009A036B">
              <w:t>Other Cost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6337AD6" w14:textId="77777777" w:rsidR="00CF41EE" w:rsidRPr="009A036B" w:rsidRDefault="00CF41EE" w:rsidP="004F6098"/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FFC4DEB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D45F2AE" w14:textId="77777777" w:rsidR="00CF41EE" w:rsidRPr="009A036B" w:rsidRDefault="00CF41EE" w:rsidP="004F6098"/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F7BF3E5" w14:textId="77777777" w:rsidR="00CF41EE" w:rsidRPr="009A036B" w:rsidRDefault="00CF41EE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488D9A" w14:textId="77777777" w:rsidR="00CF41EE" w:rsidRPr="009A036B" w:rsidRDefault="00CF41EE" w:rsidP="002A648C">
            <w:pPr>
              <w:jc w:val="center"/>
            </w:pPr>
            <w:r>
              <w:t>0</w:t>
            </w:r>
          </w:p>
        </w:tc>
      </w:tr>
      <w:tr w:rsidR="004A17DA" w:rsidRPr="009A036B" w14:paraId="1A38FDB9" w14:textId="77777777" w:rsidTr="00A33E28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1914CA" w14:textId="77777777" w:rsidR="00CF41EE" w:rsidRPr="009A036B" w:rsidRDefault="00CF41EE" w:rsidP="004F6098">
            <w:pPr>
              <w:rPr>
                <w:bCs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E3F6A45" w14:textId="77777777" w:rsidR="00CF41EE" w:rsidRPr="009A036B" w:rsidRDefault="00CF41EE" w:rsidP="004F6098"/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DC8739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43C6B59" w14:textId="77777777" w:rsidR="00CF41EE" w:rsidRPr="009A036B" w:rsidRDefault="00CF41EE" w:rsidP="004F6098">
            <w:pPr>
              <w:rPr>
                <w:b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CEF26C6" w14:textId="77777777" w:rsidR="00CF41EE" w:rsidRPr="009A036B" w:rsidRDefault="00CF41EE" w:rsidP="004F6098">
            <w:pPr>
              <w:rPr>
                <w:b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AF5412" w14:textId="14236597" w:rsidR="00CF41EE" w:rsidRPr="009A036B" w:rsidRDefault="00CF41EE" w:rsidP="002A648C">
            <w:pPr>
              <w:jc w:val="center"/>
              <w:rPr>
                <w:b/>
              </w:rPr>
            </w:pPr>
          </w:p>
        </w:tc>
      </w:tr>
      <w:tr w:rsidR="00CF41EE" w:rsidRPr="009A036B" w14:paraId="53ED4282" w14:textId="77777777" w:rsidTr="00A33E28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6A6B1D" w14:textId="77777777" w:rsidR="00CF41EE" w:rsidRPr="009A036B" w:rsidRDefault="00CF41EE" w:rsidP="004F6098">
            <w:r w:rsidRPr="009A036B">
              <w:rPr>
                <w:b/>
              </w:rPr>
              <w:t>Total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89C0742" w14:textId="77777777" w:rsidR="00CF41EE" w:rsidRPr="009A036B" w:rsidRDefault="00CF41EE" w:rsidP="004F6098"/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CF5302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B03A02" w14:textId="77777777" w:rsidR="00CF41EE" w:rsidRPr="009A036B" w:rsidRDefault="00CF41EE" w:rsidP="004F6098"/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3AE471A" w14:textId="77777777" w:rsidR="00CF41EE" w:rsidRPr="009A036B" w:rsidRDefault="00CF41EE" w:rsidP="004F6098"/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FEA8B42" w14:textId="3DC34EA1" w:rsidR="00CF41EE" w:rsidRPr="009A036B" w:rsidRDefault="007B6E1B" w:rsidP="002A648C">
            <w:pPr>
              <w:jc w:val="center"/>
            </w:pPr>
            <w:r>
              <w:rPr>
                <w:b/>
              </w:rPr>
              <w:t>$1,956.38</w:t>
            </w:r>
          </w:p>
        </w:tc>
      </w:tr>
    </w:tbl>
    <w:p w14:paraId="4DC03C5E" w14:textId="4111A4E5" w:rsidR="00CF41EE" w:rsidRDefault="00CF41EE" w:rsidP="009A036B"/>
    <w:bookmarkEnd w:id="1"/>
    <w:p w14:paraId="0FA33E42" w14:textId="5B28B169" w:rsidR="00ED6492" w:rsidRDefault="00830D77">
      <w:pPr>
        <w:rPr>
          <w:rFonts w:asciiTheme="minorHAnsi" w:hAnsiTheme="minorHAnsi"/>
          <w:bCs/>
          <w:szCs w:val="20"/>
          <w:lang w:eastAsia="zh-CN"/>
        </w:rPr>
      </w:pPr>
      <w:r>
        <w:rPr>
          <w:rFonts w:asciiTheme="minorHAnsi" w:hAnsiTheme="minorHAnsi"/>
          <w:bCs/>
          <w:szCs w:val="20"/>
          <w:lang w:eastAsia="zh-CN"/>
        </w:rPr>
        <w:t>*</w:t>
      </w:r>
      <w:hyperlink r:id="rId10" w:history="1">
        <w:r w:rsidR="00491C0A" w:rsidRPr="003A4196">
          <w:rPr>
            <w:rStyle w:val="Hyperlink"/>
            <w:rFonts w:asciiTheme="minorHAnsi" w:hAnsiTheme="minorHAnsi"/>
            <w:bCs/>
            <w:szCs w:val="20"/>
            <w:lang w:eastAsia="zh-CN"/>
          </w:rPr>
          <w:t>https://www.opm.gov/policy-data-oversight/pay-leave/salaries-wages/salary-tables/pdf/2018/DCB.pdf</w:t>
        </w:r>
      </w:hyperlink>
    </w:p>
    <w:p w14:paraId="000AC14B" w14:textId="77777777" w:rsidR="00580023" w:rsidRPr="005A7477" w:rsidRDefault="00580023">
      <w:pPr>
        <w:rPr>
          <w:b/>
          <w:bCs/>
          <w:u w:val="single"/>
        </w:rPr>
      </w:pPr>
    </w:p>
    <w:p w14:paraId="3B836A4B" w14:textId="77777777" w:rsidR="00580023" w:rsidRDefault="00580023" w:rsidP="00F06866">
      <w:pPr>
        <w:rPr>
          <w:b/>
          <w:bCs/>
          <w:u w:val="single"/>
        </w:rPr>
      </w:pPr>
    </w:p>
    <w:p w14:paraId="5C62AA63" w14:textId="77777777" w:rsidR="00580023" w:rsidRDefault="00580023" w:rsidP="00F06866">
      <w:pPr>
        <w:rPr>
          <w:b/>
          <w:bCs/>
          <w:u w:val="single"/>
        </w:rPr>
      </w:pPr>
    </w:p>
    <w:p w14:paraId="049826AC" w14:textId="3B919DE2" w:rsidR="0069403B" w:rsidRPr="005A7477" w:rsidRDefault="00ED6492" w:rsidP="00F06866">
      <w:pPr>
        <w:rPr>
          <w:b/>
        </w:rPr>
      </w:pPr>
      <w:r w:rsidRPr="005A7477">
        <w:rPr>
          <w:b/>
          <w:bCs/>
          <w:u w:val="single"/>
        </w:rPr>
        <w:lastRenderedPageBreak/>
        <w:t>If you are conducting a focus group, survey, or plan to employ statistical methods, please</w:t>
      </w:r>
      <w:r w:rsidR="0069403B" w:rsidRPr="005A7477">
        <w:rPr>
          <w:b/>
          <w:bCs/>
          <w:u w:val="single"/>
        </w:rPr>
        <w:t xml:space="preserve"> provide answers to the following questions:</w:t>
      </w:r>
    </w:p>
    <w:p w14:paraId="5C104CE7" w14:textId="77777777" w:rsidR="0069403B" w:rsidRPr="005A7477" w:rsidRDefault="0069403B" w:rsidP="00F06866">
      <w:pPr>
        <w:rPr>
          <w:b/>
        </w:rPr>
      </w:pPr>
    </w:p>
    <w:p w14:paraId="78633180" w14:textId="77777777" w:rsidR="00F06866" w:rsidRPr="005A7477" w:rsidRDefault="00636621" w:rsidP="00F06866">
      <w:pPr>
        <w:rPr>
          <w:b/>
        </w:rPr>
      </w:pPr>
      <w:r w:rsidRPr="005A7477">
        <w:rPr>
          <w:b/>
        </w:rPr>
        <w:t>The</w:t>
      </w:r>
      <w:r w:rsidR="0069403B" w:rsidRPr="005A7477">
        <w:rPr>
          <w:b/>
        </w:rPr>
        <w:t xml:space="preserve"> select</w:t>
      </w:r>
      <w:r w:rsidRPr="005A7477">
        <w:rPr>
          <w:b/>
        </w:rPr>
        <w:t>ion of your targeted respondents</w:t>
      </w:r>
    </w:p>
    <w:p w14:paraId="106EF7CF" w14:textId="77777777" w:rsidR="0069403B" w:rsidRPr="005A7477" w:rsidRDefault="0069403B" w:rsidP="0069403B">
      <w:pPr>
        <w:pStyle w:val="ListParagraph"/>
        <w:numPr>
          <w:ilvl w:val="0"/>
          <w:numId w:val="15"/>
        </w:numPr>
      </w:pPr>
      <w:r w:rsidRPr="005A7477">
        <w:t>Do you have a customer list or something similar that defines the universe of potential respondents</w:t>
      </w:r>
      <w:r w:rsidR="00636621" w:rsidRPr="005A7477">
        <w:t xml:space="preserve"> and do you have a sampling plan for selecting from this universe</w:t>
      </w:r>
      <w:r w:rsidRPr="005A7477">
        <w:t>?</w:t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="00636621" w:rsidRPr="005A7477">
        <w:tab/>
      </w:r>
      <w:r w:rsidR="00636621" w:rsidRPr="005A7477">
        <w:tab/>
      </w:r>
      <w:r w:rsidR="00636621" w:rsidRPr="005A7477">
        <w:tab/>
      </w:r>
      <w:r w:rsidR="004D6755" w:rsidRPr="005A7477">
        <w:rPr>
          <w:b/>
        </w:rPr>
        <w:t>[X</w:t>
      </w:r>
      <w:r w:rsidRPr="005A7477">
        <w:rPr>
          <w:b/>
        </w:rPr>
        <w:t>] Yes</w:t>
      </w:r>
      <w:r w:rsidRPr="005A7477">
        <w:tab/>
        <w:t>[ ] No</w:t>
      </w:r>
    </w:p>
    <w:p w14:paraId="0C2580DE" w14:textId="77777777" w:rsidR="00636621" w:rsidRPr="005A7477" w:rsidRDefault="00636621" w:rsidP="00636621">
      <w:pPr>
        <w:pStyle w:val="ListParagraph"/>
      </w:pPr>
    </w:p>
    <w:p w14:paraId="15CD6EC3" w14:textId="77777777" w:rsidR="00636621" w:rsidRPr="005A7477" w:rsidRDefault="00636621" w:rsidP="001B0AAA">
      <w:r w:rsidRPr="005A7477">
        <w:t>If the answer is yes, please provide a description of both below</w:t>
      </w:r>
      <w:r w:rsidR="00A403BB" w:rsidRPr="005A7477">
        <w:t xml:space="preserve"> (or attach the sampling plan)</w:t>
      </w:r>
      <w:r w:rsidRPr="005A7477">
        <w:t>?   If the answer is no, please provide a description of how you plan to identify your potential group of respondents</w:t>
      </w:r>
      <w:r w:rsidR="001B0AAA" w:rsidRPr="005A7477">
        <w:t xml:space="preserve"> and how you will select them</w:t>
      </w:r>
      <w:r w:rsidRPr="005A7477">
        <w:t>?</w:t>
      </w:r>
    </w:p>
    <w:p w14:paraId="051EE577" w14:textId="77777777" w:rsidR="00A403BB" w:rsidRPr="005A7477" w:rsidRDefault="00A403BB" w:rsidP="00A403BB">
      <w:pPr>
        <w:pStyle w:val="ListParagraph"/>
      </w:pPr>
    </w:p>
    <w:p w14:paraId="0D55C9AB" w14:textId="52DC20A7" w:rsidR="00A403BB" w:rsidRPr="005A7477" w:rsidRDefault="003C2FEA" w:rsidP="00A403BB">
      <w:r w:rsidRPr="005A7477">
        <w:t xml:space="preserve">We </w:t>
      </w:r>
      <w:r w:rsidR="007B6E1B">
        <w:t>will ask these questions during a SeqSPACE webinar where individuals have registered themselves. We usually get 100-200 participants per SeqSPACE webinar.</w:t>
      </w:r>
    </w:p>
    <w:p w14:paraId="2F266AE1" w14:textId="77777777" w:rsidR="004D6755" w:rsidRPr="005A7477" w:rsidRDefault="004D6755" w:rsidP="00A403BB"/>
    <w:p w14:paraId="6FDF17B2" w14:textId="77777777" w:rsidR="00A403BB" w:rsidRPr="005A7477" w:rsidRDefault="00A403BB" w:rsidP="00A403BB">
      <w:pPr>
        <w:rPr>
          <w:b/>
        </w:rPr>
      </w:pPr>
      <w:r w:rsidRPr="005A7477">
        <w:rPr>
          <w:b/>
        </w:rPr>
        <w:t>Administration of the Instrument</w:t>
      </w:r>
    </w:p>
    <w:p w14:paraId="5C9CFF53" w14:textId="77777777" w:rsidR="00A403BB" w:rsidRPr="005A7477" w:rsidRDefault="001B0AAA" w:rsidP="00A403BB">
      <w:pPr>
        <w:pStyle w:val="ListParagraph"/>
        <w:numPr>
          <w:ilvl w:val="0"/>
          <w:numId w:val="17"/>
        </w:numPr>
      </w:pPr>
      <w:r w:rsidRPr="005A7477">
        <w:t>H</w:t>
      </w:r>
      <w:r w:rsidR="00A403BB" w:rsidRPr="005A7477">
        <w:t>ow will you collect the information? (Check all that apply)</w:t>
      </w:r>
    </w:p>
    <w:p w14:paraId="0DFBF024" w14:textId="77777777" w:rsidR="001B0AAA" w:rsidRPr="005A7477" w:rsidRDefault="004D6755" w:rsidP="001B0AAA">
      <w:pPr>
        <w:ind w:left="720"/>
        <w:rPr>
          <w:b/>
        </w:rPr>
      </w:pPr>
      <w:r w:rsidRPr="005A7477">
        <w:rPr>
          <w:b/>
        </w:rPr>
        <w:t>[X</w:t>
      </w:r>
      <w:r w:rsidR="00A403BB" w:rsidRPr="005A7477">
        <w:rPr>
          <w:b/>
        </w:rPr>
        <w:t>] Web-based</w:t>
      </w:r>
      <w:r w:rsidR="001B0AAA" w:rsidRPr="005A7477">
        <w:rPr>
          <w:b/>
        </w:rPr>
        <w:t xml:space="preserve"> or other forms of Social Media </w:t>
      </w:r>
    </w:p>
    <w:p w14:paraId="15385884" w14:textId="77777777" w:rsidR="001B0AAA" w:rsidRPr="005A7477" w:rsidRDefault="00A403BB" w:rsidP="001B0AAA">
      <w:pPr>
        <w:ind w:left="720"/>
      </w:pPr>
      <w:r w:rsidRPr="005A7477">
        <w:t xml:space="preserve">[ </w:t>
      </w:r>
      <w:r w:rsidR="001B0AAA" w:rsidRPr="005A7477">
        <w:t xml:space="preserve"> </w:t>
      </w:r>
      <w:r w:rsidRPr="005A7477">
        <w:t>] Telephone</w:t>
      </w:r>
      <w:r w:rsidRPr="005A7477">
        <w:tab/>
      </w:r>
    </w:p>
    <w:p w14:paraId="2DA885B6" w14:textId="77777777" w:rsidR="001B0AAA" w:rsidRPr="005A7477" w:rsidRDefault="00A403BB" w:rsidP="001B0AAA">
      <w:pPr>
        <w:ind w:left="720"/>
      </w:pPr>
      <w:r w:rsidRPr="005A7477">
        <w:t>[</w:t>
      </w:r>
      <w:r w:rsidR="001B0AAA" w:rsidRPr="005A7477">
        <w:t xml:space="preserve"> </w:t>
      </w:r>
      <w:r w:rsidRPr="005A7477">
        <w:t xml:space="preserve"> ] In-person</w:t>
      </w:r>
      <w:r w:rsidRPr="005A7477">
        <w:tab/>
      </w:r>
    </w:p>
    <w:p w14:paraId="351E7514" w14:textId="77777777" w:rsidR="001B0AAA" w:rsidRPr="005A7477" w:rsidRDefault="00A403BB" w:rsidP="001B0AAA">
      <w:pPr>
        <w:ind w:left="720"/>
      </w:pPr>
      <w:r w:rsidRPr="005A7477">
        <w:t xml:space="preserve">[ </w:t>
      </w:r>
      <w:r w:rsidR="001B0AAA" w:rsidRPr="005A7477">
        <w:t xml:space="preserve"> </w:t>
      </w:r>
      <w:r w:rsidRPr="005A7477">
        <w:t>] Mail</w:t>
      </w:r>
      <w:r w:rsidR="001B0AAA" w:rsidRPr="005A7477">
        <w:t xml:space="preserve"> </w:t>
      </w:r>
    </w:p>
    <w:p w14:paraId="6C7E518F" w14:textId="38753DFD" w:rsidR="001B0AAA" w:rsidRDefault="00A403BB" w:rsidP="001B0AAA">
      <w:pPr>
        <w:ind w:left="720"/>
      </w:pPr>
      <w:r w:rsidRPr="005A7477">
        <w:t xml:space="preserve">[ </w:t>
      </w:r>
      <w:r w:rsidR="001B0AAA" w:rsidRPr="005A7477">
        <w:t xml:space="preserve"> </w:t>
      </w:r>
      <w:r w:rsidRPr="005A7477">
        <w:t>] Other, Explain</w:t>
      </w:r>
    </w:p>
    <w:p w14:paraId="04D7D381" w14:textId="77777777" w:rsidR="00644967" w:rsidRPr="005A7477" w:rsidRDefault="00644967" w:rsidP="001B0AAA">
      <w:pPr>
        <w:ind w:left="720"/>
      </w:pPr>
    </w:p>
    <w:p w14:paraId="450BDE39" w14:textId="77777777" w:rsidR="004D6755" w:rsidRPr="005A7477" w:rsidRDefault="00F24CFC" w:rsidP="004D6755">
      <w:pPr>
        <w:pStyle w:val="ListParagraph"/>
        <w:numPr>
          <w:ilvl w:val="0"/>
          <w:numId w:val="17"/>
        </w:numPr>
      </w:pPr>
      <w:r w:rsidRPr="005A7477">
        <w:t>Will interviewers or facilitators be used?  [  ] Yes</w:t>
      </w:r>
      <w:r w:rsidR="004D6755" w:rsidRPr="005A7477">
        <w:t xml:space="preserve"> </w:t>
      </w:r>
      <w:r w:rsidR="004D6755" w:rsidRPr="005A7477">
        <w:rPr>
          <w:b/>
        </w:rPr>
        <w:t>[X</w:t>
      </w:r>
      <w:r w:rsidRPr="005A7477">
        <w:rPr>
          <w:b/>
        </w:rPr>
        <w:t>] No</w:t>
      </w:r>
    </w:p>
    <w:p w14:paraId="73591389" w14:textId="77777777" w:rsidR="004D6755" w:rsidRPr="005A7477" w:rsidRDefault="004D6755" w:rsidP="004D6755">
      <w:pPr>
        <w:pStyle w:val="ListParagraph"/>
        <w:ind w:left="0"/>
      </w:pPr>
    </w:p>
    <w:sectPr w:rsidR="004D6755" w:rsidRPr="005A7477" w:rsidSect="00194AC6">
      <w:headerReference w:type="default" r:id="rId11"/>
      <w:footerReference w:type="default" r:id="rId12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FF9F42" w14:textId="77777777" w:rsidR="005F3A40" w:rsidRDefault="005F3A40">
      <w:r>
        <w:separator/>
      </w:r>
    </w:p>
  </w:endnote>
  <w:endnote w:type="continuationSeparator" w:id="0">
    <w:p w14:paraId="3493A399" w14:textId="77777777" w:rsidR="005F3A40" w:rsidRDefault="005F3A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572101" w14:textId="1D237D6D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D91587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D25D35" w14:textId="77777777" w:rsidR="005F3A40" w:rsidRDefault="005F3A40">
      <w:r>
        <w:separator/>
      </w:r>
    </w:p>
  </w:footnote>
  <w:footnote w:type="continuationSeparator" w:id="0">
    <w:p w14:paraId="2C88AEE9" w14:textId="77777777" w:rsidR="005F3A40" w:rsidRDefault="005F3A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EF791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047A16"/>
    <w:multiLevelType w:val="hybridMultilevel"/>
    <w:tmpl w:val="DF08D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8"/>
  </w:num>
  <w:num w:numId="8">
    <w:abstractNumId w:val="14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3"/>
  </w:num>
  <w:num w:numId="16">
    <w:abstractNumId w:val="11"/>
  </w:num>
  <w:num w:numId="17">
    <w:abstractNumId w:val="4"/>
  </w:num>
  <w:num w:numId="18">
    <w:abstractNumId w:val="5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gUAAYtOcSwAAAA="/>
  </w:docVars>
  <w:rsids>
    <w:rsidRoot w:val="00D6383F"/>
    <w:rsid w:val="00005363"/>
    <w:rsid w:val="000071D1"/>
    <w:rsid w:val="000200D1"/>
    <w:rsid w:val="00020DBB"/>
    <w:rsid w:val="00023A57"/>
    <w:rsid w:val="00041748"/>
    <w:rsid w:val="00047A64"/>
    <w:rsid w:val="0005634F"/>
    <w:rsid w:val="000564E8"/>
    <w:rsid w:val="00067329"/>
    <w:rsid w:val="000722CE"/>
    <w:rsid w:val="0008438D"/>
    <w:rsid w:val="000913EC"/>
    <w:rsid w:val="000B1324"/>
    <w:rsid w:val="000B2838"/>
    <w:rsid w:val="000D44CA"/>
    <w:rsid w:val="000E200B"/>
    <w:rsid w:val="000F68BE"/>
    <w:rsid w:val="001461BD"/>
    <w:rsid w:val="00156638"/>
    <w:rsid w:val="00162F83"/>
    <w:rsid w:val="001855D1"/>
    <w:rsid w:val="001927A4"/>
    <w:rsid w:val="00194AC6"/>
    <w:rsid w:val="001A23B0"/>
    <w:rsid w:val="001A25CC"/>
    <w:rsid w:val="001A7DF2"/>
    <w:rsid w:val="001B0AAA"/>
    <w:rsid w:val="001C39F7"/>
    <w:rsid w:val="001D4C52"/>
    <w:rsid w:val="001E03E9"/>
    <w:rsid w:val="00232B01"/>
    <w:rsid w:val="00237B48"/>
    <w:rsid w:val="0024521E"/>
    <w:rsid w:val="00263C3D"/>
    <w:rsid w:val="00263F68"/>
    <w:rsid w:val="00274D0B"/>
    <w:rsid w:val="00284110"/>
    <w:rsid w:val="002A648C"/>
    <w:rsid w:val="002B3C95"/>
    <w:rsid w:val="002C595C"/>
    <w:rsid w:val="002D0B92"/>
    <w:rsid w:val="002D26E2"/>
    <w:rsid w:val="0030142C"/>
    <w:rsid w:val="0031778D"/>
    <w:rsid w:val="003668D6"/>
    <w:rsid w:val="00371B1C"/>
    <w:rsid w:val="003864F1"/>
    <w:rsid w:val="003A7074"/>
    <w:rsid w:val="003C2FEA"/>
    <w:rsid w:val="003D5BBE"/>
    <w:rsid w:val="003E3C61"/>
    <w:rsid w:val="003F1C5B"/>
    <w:rsid w:val="00431EB1"/>
    <w:rsid w:val="00434E33"/>
    <w:rsid w:val="00441434"/>
    <w:rsid w:val="0045235F"/>
    <w:rsid w:val="0045264C"/>
    <w:rsid w:val="00471EF8"/>
    <w:rsid w:val="004876EC"/>
    <w:rsid w:val="00491C0A"/>
    <w:rsid w:val="004A17DA"/>
    <w:rsid w:val="004A662D"/>
    <w:rsid w:val="004D6755"/>
    <w:rsid w:val="004D6E14"/>
    <w:rsid w:val="004F2A22"/>
    <w:rsid w:val="005009B0"/>
    <w:rsid w:val="00510AE3"/>
    <w:rsid w:val="00580023"/>
    <w:rsid w:val="00585559"/>
    <w:rsid w:val="00597401"/>
    <w:rsid w:val="005A1006"/>
    <w:rsid w:val="005A7477"/>
    <w:rsid w:val="005A772A"/>
    <w:rsid w:val="005B6F63"/>
    <w:rsid w:val="005E714A"/>
    <w:rsid w:val="005F3A40"/>
    <w:rsid w:val="005F52C6"/>
    <w:rsid w:val="006140A0"/>
    <w:rsid w:val="00633F74"/>
    <w:rsid w:val="00635812"/>
    <w:rsid w:val="00636621"/>
    <w:rsid w:val="00642B49"/>
    <w:rsid w:val="00644967"/>
    <w:rsid w:val="006543DE"/>
    <w:rsid w:val="0066684F"/>
    <w:rsid w:val="006832D9"/>
    <w:rsid w:val="00686301"/>
    <w:rsid w:val="0069403B"/>
    <w:rsid w:val="006D5F47"/>
    <w:rsid w:val="006F3DDE"/>
    <w:rsid w:val="00704678"/>
    <w:rsid w:val="007370C4"/>
    <w:rsid w:val="007425E7"/>
    <w:rsid w:val="00766D95"/>
    <w:rsid w:val="0077703F"/>
    <w:rsid w:val="007B6E1B"/>
    <w:rsid w:val="007E040B"/>
    <w:rsid w:val="00802607"/>
    <w:rsid w:val="008101A5"/>
    <w:rsid w:val="0081055D"/>
    <w:rsid w:val="00822664"/>
    <w:rsid w:val="00830D77"/>
    <w:rsid w:val="00843796"/>
    <w:rsid w:val="00870CFB"/>
    <w:rsid w:val="00876022"/>
    <w:rsid w:val="008820DC"/>
    <w:rsid w:val="00883ABB"/>
    <w:rsid w:val="00893038"/>
    <w:rsid w:val="00895229"/>
    <w:rsid w:val="008F0203"/>
    <w:rsid w:val="008F50D4"/>
    <w:rsid w:val="009239AA"/>
    <w:rsid w:val="00935ADA"/>
    <w:rsid w:val="00946B6C"/>
    <w:rsid w:val="00955A71"/>
    <w:rsid w:val="0096108F"/>
    <w:rsid w:val="009A036B"/>
    <w:rsid w:val="009C13B9"/>
    <w:rsid w:val="009D01A2"/>
    <w:rsid w:val="009F01EB"/>
    <w:rsid w:val="009F3B33"/>
    <w:rsid w:val="009F5923"/>
    <w:rsid w:val="00A014C3"/>
    <w:rsid w:val="00A115C6"/>
    <w:rsid w:val="00A229F1"/>
    <w:rsid w:val="00A23C63"/>
    <w:rsid w:val="00A33E28"/>
    <w:rsid w:val="00A403BB"/>
    <w:rsid w:val="00A674DF"/>
    <w:rsid w:val="00A83AA6"/>
    <w:rsid w:val="00AC60E8"/>
    <w:rsid w:val="00AE14B1"/>
    <w:rsid w:val="00AE1809"/>
    <w:rsid w:val="00AF5EEE"/>
    <w:rsid w:val="00B01270"/>
    <w:rsid w:val="00B56D86"/>
    <w:rsid w:val="00B64695"/>
    <w:rsid w:val="00B648A8"/>
    <w:rsid w:val="00B80D76"/>
    <w:rsid w:val="00BA2105"/>
    <w:rsid w:val="00BA7E06"/>
    <w:rsid w:val="00BB43B5"/>
    <w:rsid w:val="00BB6219"/>
    <w:rsid w:val="00BC676D"/>
    <w:rsid w:val="00BD290F"/>
    <w:rsid w:val="00C0308F"/>
    <w:rsid w:val="00C14CC4"/>
    <w:rsid w:val="00C33C52"/>
    <w:rsid w:val="00C40D8B"/>
    <w:rsid w:val="00C67D7E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CF2F3E"/>
    <w:rsid w:val="00CF41EE"/>
    <w:rsid w:val="00D24698"/>
    <w:rsid w:val="00D6383F"/>
    <w:rsid w:val="00D91587"/>
    <w:rsid w:val="00DB4A58"/>
    <w:rsid w:val="00DB59D0"/>
    <w:rsid w:val="00DC33D3"/>
    <w:rsid w:val="00DF2EFE"/>
    <w:rsid w:val="00E1760D"/>
    <w:rsid w:val="00E259C0"/>
    <w:rsid w:val="00E26329"/>
    <w:rsid w:val="00E40B50"/>
    <w:rsid w:val="00E50293"/>
    <w:rsid w:val="00E65FFC"/>
    <w:rsid w:val="00E665F8"/>
    <w:rsid w:val="00E80951"/>
    <w:rsid w:val="00E85A66"/>
    <w:rsid w:val="00E86588"/>
    <w:rsid w:val="00E86CC6"/>
    <w:rsid w:val="00EA798F"/>
    <w:rsid w:val="00EB56B3"/>
    <w:rsid w:val="00ED6492"/>
    <w:rsid w:val="00EE0FF9"/>
    <w:rsid w:val="00EF2095"/>
    <w:rsid w:val="00F06866"/>
    <w:rsid w:val="00F15956"/>
    <w:rsid w:val="00F24CFC"/>
    <w:rsid w:val="00F3170F"/>
    <w:rsid w:val="00F5318F"/>
    <w:rsid w:val="00F976B0"/>
    <w:rsid w:val="00FA2445"/>
    <w:rsid w:val="00FA6614"/>
    <w:rsid w:val="00FA6DE7"/>
    <w:rsid w:val="00FB3138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7A6A9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2EFE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8002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2EFE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800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09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93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pdf/2018/DCB.pdf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2017/May/oes191041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27D6BF-B754-4CBE-B9C9-02F9747FF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4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5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8-08-14T17:27:00Z</cp:lastPrinted>
  <dcterms:created xsi:type="dcterms:W3CDTF">2018-08-15T15:52:00Z</dcterms:created>
  <dcterms:modified xsi:type="dcterms:W3CDTF">2018-08-15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